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E162D" w14:textId="3CBF9BFB" w:rsidR="00337E00" w:rsidRDefault="00E420DE">
      <w:pPr>
        <w:pStyle w:val="Title"/>
      </w:pPr>
      <w:r>
        <w:t xml:space="preserve">Feedback for Project Number </w:t>
      </w:r>
      <w:r w:rsidR="00D22C9A">
        <w:t>1</w:t>
      </w:r>
      <w:r w:rsidR="00D204F2">
        <w:t>5</w:t>
      </w:r>
    </w:p>
    <w:p w14:paraId="47E6E254" w14:textId="77777777" w:rsidR="00337E00" w:rsidRDefault="00E420DE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7F85918B" w14:textId="29F8F36E" w:rsidR="00337E00" w:rsidRDefault="00E420DE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4E9F912F" w14:textId="0DBF4095" w:rsidR="00D204F2" w:rsidRPr="00D204F2" w:rsidRDefault="00D204F2" w:rsidP="00D204F2">
      <w:pPr>
        <w:pStyle w:val="BodyText"/>
      </w:pPr>
      <w:r>
        <w:t xml:space="preserve">The first thing I noticed </w:t>
      </w:r>
      <w:r w:rsidR="00B85EBA">
        <w:t>were the large bubbles that were labeled</w:t>
      </w:r>
      <w:r w:rsidR="008B107E">
        <w:t xml:space="preserve">. </w:t>
      </w:r>
    </w:p>
    <w:p w14:paraId="422D8A51" w14:textId="7AB646F6" w:rsidR="00337E00" w:rsidRDefault="00E420DE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3DCD3EFB" w14:textId="2F97586E" w:rsidR="00D204F2" w:rsidRPr="008B107E" w:rsidRDefault="00D204F2">
      <w:pPr>
        <w:pStyle w:val="BodyText"/>
        <w:rPr>
          <w:bCs/>
        </w:rPr>
      </w:pPr>
      <w:r w:rsidRPr="008B107E">
        <w:rPr>
          <w:bCs/>
        </w:rPr>
        <w:t xml:space="preserve">The project’s main story </w:t>
      </w:r>
      <w:r w:rsidR="008B107E" w:rsidRPr="008B107E">
        <w:rPr>
          <w:bCs/>
        </w:rPr>
        <w:t>was</w:t>
      </w:r>
      <w:r w:rsidRPr="008B107E">
        <w:rPr>
          <w:bCs/>
        </w:rPr>
        <w:t xml:space="preserve"> to show the </w:t>
      </w:r>
      <w:r w:rsidR="008B107E" w:rsidRPr="008B107E">
        <w:rPr>
          <w:bCs/>
        </w:rPr>
        <w:t>number</w:t>
      </w:r>
      <w:r w:rsidRPr="008B107E">
        <w:rPr>
          <w:bCs/>
        </w:rPr>
        <w:t xml:space="preserve"> of </w:t>
      </w:r>
      <w:r w:rsidR="008B107E" w:rsidRPr="008B107E">
        <w:rPr>
          <w:bCs/>
        </w:rPr>
        <w:t>C</w:t>
      </w:r>
      <w:r w:rsidRPr="008B107E">
        <w:rPr>
          <w:bCs/>
        </w:rPr>
        <w:t xml:space="preserve">ovid-19 </w:t>
      </w:r>
      <w:r w:rsidR="00D5723D">
        <w:rPr>
          <w:bCs/>
        </w:rPr>
        <w:t xml:space="preserve">vaccine </w:t>
      </w:r>
      <w:r w:rsidRPr="008B107E">
        <w:rPr>
          <w:bCs/>
        </w:rPr>
        <w:t xml:space="preserve">allocations within </w:t>
      </w:r>
      <w:r w:rsidR="00D5723D">
        <w:rPr>
          <w:bCs/>
        </w:rPr>
        <w:t>the</w:t>
      </w:r>
      <w:r w:rsidRPr="008B107E">
        <w:rPr>
          <w:bCs/>
        </w:rPr>
        <w:t xml:space="preserve"> jurisdiction</w:t>
      </w:r>
      <w:r w:rsidR="00D5723D">
        <w:rPr>
          <w:bCs/>
        </w:rPr>
        <w:t>s</w:t>
      </w:r>
      <w:r w:rsidRPr="008B107E">
        <w:rPr>
          <w:bCs/>
        </w:rPr>
        <w:t xml:space="preserve"> in the US.</w:t>
      </w:r>
    </w:p>
    <w:p w14:paraId="682012F9" w14:textId="40D19A64" w:rsidR="00337E00" w:rsidRDefault="00E420DE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7E5C027A" w14:textId="3F97271C" w:rsidR="00D204F2" w:rsidRPr="003E05F8" w:rsidRDefault="003E05F8">
      <w:pPr>
        <w:pStyle w:val="BodyText"/>
        <w:rPr>
          <w:bCs/>
        </w:rPr>
      </w:pPr>
      <w:r>
        <w:rPr>
          <w:bCs/>
        </w:rPr>
        <w:t xml:space="preserve">Some areas of improvement would be the labeling of the visualization. </w:t>
      </w:r>
      <w:r w:rsidR="007503EF">
        <w:rPr>
          <w:bCs/>
        </w:rPr>
        <w:t xml:space="preserve">The names of a few </w:t>
      </w:r>
      <w:r>
        <w:rPr>
          <w:bCs/>
        </w:rPr>
        <w:t>jurisdictions</w:t>
      </w:r>
      <w:r w:rsidR="007503EF">
        <w:rPr>
          <w:bCs/>
        </w:rPr>
        <w:t xml:space="preserve"> were not displayed even though they had </w:t>
      </w:r>
      <w:r>
        <w:rPr>
          <w:bCs/>
        </w:rPr>
        <w:t>large</w:t>
      </w:r>
      <w:r w:rsidR="007503EF">
        <w:rPr>
          <w:bCs/>
        </w:rPr>
        <w:t xml:space="preserve"> vaccine allocations</w:t>
      </w:r>
      <w:r>
        <w:rPr>
          <w:bCs/>
        </w:rPr>
        <w:t>.</w:t>
      </w:r>
    </w:p>
    <w:p w14:paraId="3184DA96" w14:textId="7603C5A8" w:rsidR="00337E00" w:rsidRDefault="00E420DE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09C2B519" w14:textId="10019FCE" w:rsidR="00D204F2" w:rsidRPr="00D5723D" w:rsidRDefault="00D204F2">
      <w:pPr>
        <w:pStyle w:val="BodyText"/>
        <w:rPr>
          <w:bCs/>
        </w:rPr>
      </w:pPr>
      <w:r w:rsidRPr="00D5723D">
        <w:rPr>
          <w:bCs/>
        </w:rPr>
        <w:t>I would consider</w:t>
      </w:r>
      <w:r w:rsidR="003E05F8">
        <w:rPr>
          <w:bCs/>
        </w:rPr>
        <w:t xml:space="preserve"> </w:t>
      </w:r>
      <w:r w:rsidRPr="00D5723D">
        <w:rPr>
          <w:bCs/>
        </w:rPr>
        <w:t xml:space="preserve">adding </w:t>
      </w:r>
      <w:r w:rsidR="00D5723D" w:rsidRPr="00D5723D">
        <w:rPr>
          <w:bCs/>
        </w:rPr>
        <w:t xml:space="preserve">a few more graphs to this project. For example, I would </w:t>
      </w:r>
      <w:r w:rsidR="007503EF">
        <w:rPr>
          <w:bCs/>
        </w:rPr>
        <w:t xml:space="preserve">probably </w:t>
      </w:r>
      <w:r w:rsidR="00D5723D" w:rsidRPr="00D5723D">
        <w:rPr>
          <w:bCs/>
        </w:rPr>
        <w:t>add a bar graph that displays the top 15 jurisdictions for the 1</w:t>
      </w:r>
      <w:r w:rsidR="00D5723D" w:rsidRPr="00D5723D">
        <w:rPr>
          <w:bCs/>
          <w:vertAlign w:val="superscript"/>
        </w:rPr>
        <w:t>st</w:t>
      </w:r>
      <w:r w:rsidR="00D5723D" w:rsidRPr="00D5723D">
        <w:rPr>
          <w:bCs/>
        </w:rPr>
        <w:t xml:space="preserve"> dose and another bar graph </w:t>
      </w:r>
      <w:r w:rsidR="003E05F8">
        <w:rPr>
          <w:bCs/>
        </w:rPr>
        <w:t xml:space="preserve">that </w:t>
      </w:r>
      <w:r w:rsidR="003E05F8" w:rsidRPr="00D5723D">
        <w:rPr>
          <w:bCs/>
        </w:rPr>
        <w:t>displays the top 15 jurisdictions for the</w:t>
      </w:r>
      <w:r w:rsidR="00D5723D" w:rsidRPr="00D5723D">
        <w:rPr>
          <w:bCs/>
        </w:rPr>
        <w:t xml:space="preserve"> 2</w:t>
      </w:r>
      <w:r w:rsidR="00D5723D" w:rsidRPr="00D5723D">
        <w:rPr>
          <w:bCs/>
          <w:vertAlign w:val="superscript"/>
        </w:rPr>
        <w:t>nd</w:t>
      </w:r>
      <w:r w:rsidR="00D5723D" w:rsidRPr="00D5723D">
        <w:rPr>
          <w:bCs/>
        </w:rPr>
        <w:t xml:space="preserve"> dose. </w:t>
      </w:r>
    </w:p>
    <w:p w14:paraId="50C27732" w14:textId="2AD8042C" w:rsidR="00337E00" w:rsidRDefault="00E420DE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3C24DD95" w14:textId="36AD0813" w:rsidR="00D204F2" w:rsidRPr="007503EF" w:rsidRDefault="007503EF">
      <w:pPr>
        <w:pStyle w:val="BodyText"/>
        <w:rPr>
          <w:bCs/>
        </w:rPr>
      </w:pPr>
      <w:r w:rsidRPr="007503EF">
        <w:rPr>
          <w:bCs/>
        </w:rPr>
        <w:t xml:space="preserve">The bubble chart was an excellent idea to display this information. This type of chart provides all the information clearly and it easily demonstrates the main story of the project. </w:t>
      </w:r>
    </w:p>
    <w:p w14:paraId="4F6396AD" w14:textId="058934F4" w:rsidR="00337E00" w:rsidRDefault="00E420DE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55074C14" w14:textId="6A0AB1F5" w:rsidR="00D204F2" w:rsidRPr="007503EF" w:rsidRDefault="00D204F2">
      <w:pPr>
        <w:pStyle w:val="BodyText"/>
        <w:rPr>
          <w:bCs/>
        </w:rPr>
      </w:pPr>
      <w:r w:rsidRPr="007503EF">
        <w:rPr>
          <w:bCs/>
        </w:rPr>
        <w:t xml:space="preserve">Great job </w:t>
      </w:r>
      <w:proofErr w:type="spellStart"/>
      <w:r w:rsidRPr="007503EF">
        <w:rPr>
          <w:bCs/>
        </w:rPr>
        <w:t>Xiaorong</w:t>
      </w:r>
      <w:proofErr w:type="spellEnd"/>
      <w:r w:rsidRPr="007503EF">
        <w:rPr>
          <w:bCs/>
        </w:rPr>
        <w:t xml:space="preserve">! I absolutely </w:t>
      </w:r>
      <w:r w:rsidR="007503EF" w:rsidRPr="007503EF">
        <w:rPr>
          <w:bCs/>
        </w:rPr>
        <w:t>love the simplicity of the project and</w:t>
      </w:r>
      <w:r w:rsidRPr="007503EF">
        <w:rPr>
          <w:bCs/>
        </w:rPr>
        <w:t xml:space="preserve"> the idea of using a bubble </w:t>
      </w:r>
      <w:r w:rsidR="007503EF" w:rsidRPr="007503EF">
        <w:rPr>
          <w:bCs/>
        </w:rPr>
        <w:t>chart for this situation.</w:t>
      </w:r>
    </w:p>
    <w:sectPr w:rsidR="00D204F2" w:rsidRPr="007503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181A1A" w14:textId="77777777" w:rsidR="004B3D9E" w:rsidRDefault="004B3D9E">
      <w:pPr>
        <w:spacing w:after="0"/>
      </w:pPr>
      <w:r>
        <w:separator/>
      </w:r>
    </w:p>
  </w:endnote>
  <w:endnote w:type="continuationSeparator" w:id="0">
    <w:p w14:paraId="730AD8B4" w14:textId="77777777" w:rsidR="004B3D9E" w:rsidRDefault="004B3D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C5A426" w14:textId="77777777" w:rsidR="004B3D9E" w:rsidRDefault="004B3D9E">
      <w:r>
        <w:separator/>
      </w:r>
    </w:p>
  </w:footnote>
  <w:footnote w:type="continuationSeparator" w:id="0">
    <w:p w14:paraId="43757DBF" w14:textId="77777777" w:rsidR="004B3D9E" w:rsidRDefault="004B3D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1D98BF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91DC2E"/>
    <w:multiLevelType w:val="multilevel"/>
    <w:tmpl w:val="3F3C51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7E00"/>
    <w:rsid w:val="003E05F8"/>
    <w:rsid w:val="004B3D9E"/>
    <w:rsid w:val="004E29B3"/>
    <w:rsid w:val="00590D07"/>
    <w:rsid w:val="007503EF"/>
    <w:rsid w:val="00762CB3"/>
    <w:rsid w:val="00784D58"/>
    <w:rsid w:val="008B107E"/>
    <w:rsid w:val="008D6863"/>
    <w:rsid w:val="00905CE8"/>
    <w:rsid w:val="00A00330"/>
    <w:rsid w:val="00B06FC6"/>
    <w:rsid w:val="00B146A8"/>
    <w:rsid w:val="00B85EBA"/>
    <w:rsid w:val="00B86B75"/>
    <w:rsid w:val="00B97634"/>
    <w:rsid w:val="00BC48D5"/>
    <w:rsid w:val="00C36279"/>
    <w:rsid w:val="00D204F2"/>
    <w:rsid w:val="00D22C9A"/>
    <w:rsid w:val="00D5723D"/>
    <w:rsid w:val="00E315A3"/>
    <w:rsid w:val="00E420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5B335F"/>
  <w15:docId w15:val="{6AA11763-7655-4A40-86B2-D88D4A422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Kathryn Alvarez</dc:creator>
  <cp:lastModifiedBy>Kathryn Alvarez</cp:lastModifiedBy>
  <cp:revision>4</cp:revision>
  <dcterms:created xsi:type="dcterms:W3CDTF">2021-05-13T03:59:00Z</dcterms:created>
  <dcterms:modified xsi:type="dcterms:W3CDTF">2021-05-13T04:03:00Z</dcterms:modified>
</cp:coreProperties>
</file>